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5" w:name="Xdcf3567129cb8c53bd2b8e7d53cad843c73e7ca"/>
    <w:p>
      <w:pPr>
        <w:pStyle w:val="Heading1"/>
      </w:pPr>
      <w:r>
        <w:t xml:space="preserve">Cover Letter for Software Engineer Position</w:t>
      </w:r>
    </w:p>
    <w:p>
      <w:pPr>
        <w:pStyle w:val="FirstParagraph"/>
      </w:pPr>
      <w:r>
        <w:t xml:space="preserve">Dear [Hiring Manager's Name],</w:t>
      </w:r>
    </w:p>
    <w:p>
      <w:pPr>
        <w:pStyle w:val="BodyText"/>
      </w:pPr>
      <w:r>
        <w:t xml:space="preserve">As a passionate and results-driven Software Engineer with a proven track record of delivering innovative solutions, I am excited to apply for the Software Engineer position at [Company Name] in India New Delhi. The opportunity to contribute to a dynamic organization that values cutting-edge technology and fosters growth aligns perfectly with my career aspirations. With my technical expertise, problem-solving acumen, and deep understanding of the evolving tech landscape in India New Delhi, I am confident in my ability to add value to your team.</w:t>
      </w:r>
    </w:p>
    <w:p>
      <w:pPr>
        <w:pStyle w:val="BodyText"/>
      </w:pPr>
      <w:r>
        <w:t xml:space="preserve">Having spent [X years] in the field of software development, I have honed my skills in designing, developing, and deploying scalable applications across diverse industries. My journey as a Software Engineer has been defined by a commitment to excellence and a focus on leveraging technology to solve real-world challenges. Whether it’s building robust backend systems or crafting intuitive user interfaces, I approach every project with the same level of dedication and attention to detail.</w:t>
      </w:r>
    </w:p>
    <w:bookmarkStart w:id="20" w:name="why-india-new-delhi"/>
    <w:p>
      <w:pPr>
        <w:pStyle w:val="Heading2"/>
      </w:pPr>
      <w:r>
        <w:t xml:space="preserve">Why India New Delhi?</w:t>
      </w:r>
    </w:p>
    <w:p>
      <w:pPr>
        <w:pStyle w:val="FirstParagraph"/>
      </w:pPr>
      <w:r>
        <w:t xml:space="preserve">India New Delhi stands as a vibrant hub for technological innovation, housing some of the most prominent IT companies, startups, and research institutions. The city’s unique blend of tradition and modernity creates an environment where software engineers can thrive by collaborating with global talent while addressing local challenges. As someone who has worked in both national and international settings, I am particularly drawn to the opportunities that India New Delhi offers—its thriving ecosystem of tech startups, government initiatives promoting digital transformation, and a growing demand for skilled professionals in software development.</w:t>
      </w:r>
    </w:p>
    <w:p>
      <w:pPr>
        <w:pStyle w:val="BodyText"/>
      </w:pPr>
      <w:r>
        <w:t xml:space="preserve">My experience working with cross-functional teams in fast-paced environments has prepared me to adapt quickly to the dynamic nature of projects in India New Delhi. I understand the importance of cultural sensitivity, effective communication, and aligning technical solutions with business goals. Whether it’s optimizing applications for mobile-first users or ensuring compliance with local regulations, I bring a holistic perspective that balances technical rigor with practicality.</w:t>
      </w:r>
    </w:p>
    <w:bookmarkEnd w:id="20"/>
    <w:bookmarkStart w:id="21" w:name="technical-expertise-and-achievements"/>
    <w:p>
      <w:pPr>
        <w:pStyle w:val="Heading2"/>
      </w:pPr>
      <w:r>
        <w:t xml:space="preserve">Technical Expertise and Achievements</w:t>
      </w:r>
    </w:p>
    <w:p>
      <w:pPr>
        <w:pStyle w:val="FirstParagraph"/>
      </w:pPr>
      <w:r>
        <w:t xml:space="preserve">As a Software Engineer, I specialize in full-stack development, with proficiency in languages such as Python, Java, and JavaScript. My expertise extends to frameworks like React.js, Node.js, and Django, enabling me to build responsive and scalable applications. I am also well-versed in cloud platforms such as AWS and Azure, where I have successfully deployed applications that ensure high availability and performance.</w:t>
      </w:r>
    </w:p>
    <w:p>
      <w:pPr>
        <w:pStyle w:val="BodyText"/>
      </w:pPr>
      <w:r>
        <w:t xml:space="preserve">One of my most significant achievements was leading the development of a custom content management system (CMS) for a healthcare startup in India New Delhi. By integrating AI-driven analytics, we improved user engagement by 40% and reduced operational costs by 25%. This project required close collaboration with stakeholders to understand their needs and translate them into technical specifications, a process I approach with both creativity and precision.</w:t>
      </w:r>
    </w:p>
    <w:p>
      <w:pPr>
        <w:pStyle w:val="BodyText"/>
      </w:pPr>
      <w:r>
        <w:t xml:space="preserve">Additionally, I have contributed to open-source projects that address local challenges, such as improving access to educational resources in rural areas. These experiences have reinforced my belief in the power of technology to drive social impact—a value that resonates deeply with the mission of [Company Name].</w:t>
      </w:r>
    </w:p>
    <w:bookmarkEnd w:id="21"/>
    <w:bookmarkStart w:id="22" w:name="adaptability-and-continuous-learning"/>
    <w:p>
      <w:pPr>
        <w:pStyle w:val="Heading2"/>
      </w:pPr>
      <w:r>
        <w:t xml:space="preserve">Adaptability and Continuous Learning</w:t>
      </w:r>
    </w:p>
    <w:p>
      <w:pPr>
        <w:pStyle w:val="FirstParagraph"/>
      </w:pPr>
      <w:r>
        <w:t xml:space="preserve">The field of software engineering is constantly evolving, and I thrive in environments where learning is a priority. I actively stay updated on industry trends by participating in webinars, attending tech conferences, and contributing to online communities such as GitHub and Stack Overflow. My ability to quickly learn new tools and methodologies ensures that I remain at the forefront of technological advancements.</w:t>
      </w:r>
    </w:p>
    <w:p>
      <w:pPr>
        <w:pStyle w:val="BodyText"/>
      </w:pPr>
      <w:r>
        <w:t xml:space="preserve">In India New Delhi’s competitive job market, adaptability is key. I have successfully transitioned between different project scopes, from agile development cycles to legacy system modernization. This flexibility allows me to contribute effectively regardless of the technical stack or organizational structure.</w:t>
      </w:r>
    </w:p>
    <w:bookmarkEnd w:id="22"/>
    <w:bookmarkStart w:id="23" w:name="why-company-name"/>
    <w:p>
      <w:pPr>
        <w:pStyle w:val="Heading2"/>
      </w:pPr>
      <w:r>
        <w:t xml:space="preserve">Why [Company Name]?</w:t>
      </w:r>
    </w:p>
    <w:p>
      <w:pPr>
        <w:pStyle w:val="FirstParagraph"/>
      </w:pPr>
      <w:r>
        <w:t xml:space="preserve">[Company Name]’s reputation as a leader in [specific industry or technology, e.g., AI, fintech, or enterprise software] has long inspired me. The company’s commitment to innovation and its focus on delivering solutions that empower users align with my professional values. I am particularly impressed by [mention a specific project, product, or initiative of the company], which demonstrates a forward-thinking approach to addressing complex challenges.</w:t>
      </w:r>
    </w:p>
    <w:p>
      <w:pPr>
        <w:pStyle w:val="BodyText"/>
      </w:pPr>
      <w:r>
        <w:t xml:space="preserve">Joining your team would allow me to contribute my technical skills while learning from some of the brightest minds in the industry. I am eager to collaborate on projects that push boundaries and drive meaningful impact, both for your organization and the broader community in India New Delhi.</w:t>
      </w:r>
    </w:p>
    <w:bookmarkEnd w:id="23"/>
    <w:bookmarkStart w:id="24" w:name="conclusion"/>
    <w:p>
      <w:pPr>
        <w:pStyle w:val="Heading2"/>
      </w:pPr>
      <w:r>
        <w:t xml:space="preserve">Conclusion</w:t>
      </w:r>
    </w:p>
    <w:p>
      <w:pPr>
        <w:pStyle w:val="FirstParagraph"/>
      </w:pPr>
      <w:r>
        <w:t xml:space="preserve">In conclusion, I am enthusiastic about the opportunity to contribute as a Software Engineer at [Company Name] in India New Delhi. My technical background, passion for problem-solving, and dedication to excellence make me a strong fit for this role. I would welcome the chance to discuss how my skills and experiences align with your team’s goals.</w:t>
      </w:r>
    </w:p>
    <w:p>
      <w:pPr>
        <w:pStyle w:val="BodyText"/>
      </w:pPr>
      <w:r>
        <w:t xml:space="preserve">Thank you for considering my application. I look forward to the possibility of contributing to [Company Name]’s success and growing alongside a team that values innovation and integrity.</w:t>
      </w:r>
    </w:p>
    <w:p>
      <w:pPr>
        <w:pStyle w:val="BodyText"/>
      </w:pPr>
      <w:r>
        <w:t xml:space="preserve">Sincerely,</w:t>
      </w:r>
      <w:r>
        <w:br/>
      </w:r>
      <w:r>
        <w:t xml:space="preserve">[Your Full Name]</w:t>
      </w:r>
      <w:r>
        <w:br/>
      </w:r>
      <w:r>
        <w:t xml:space="preserve">[Email Address]</w:t>
      </w:r>
      <w:r>
        <w:br/>
      </w:r>
      <w:r>
        <w:t xml:space="preserve">[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India New Delhi</dc:title>
  <dc:creator/>
  <dc:language>en</dc:language>
  <cp:keywords/>
  <dcterms:created xsi:type="dcterms:W3CDTF">2026-07-23T08:43:48Z</dcterms:created>
  <dcterms:modified xsi:type="dcterms:W3CDTF">2026-07-23T08:43:48Z</dcterms:modified>
</cp:coreProperties>
</file>

<file path=docProps/custom.xml><?xml version="1.0" encoding="utf-8"?>
<Properties xmlns="http://schemas.openxmlformats.org/officeDocument/2006/custom-properties" xmlns:vt="http://schemas.openxmlformats.org/officeDocument/2006/docPropsVTypes"/>
</file>